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EC1750" w14:textId="65129983" w:rsidR="00DD4AC5" w:rsidRDefault="00DD4AC5" w:rsidP="00DD4AC5">
      <w:pPr>
        <w:jc w:val="center"/>
      </w:pPr>
      <w:r w:rsidRPr="00DD4AC5">
        <w:rPr>
          <w:noProof/>
        </w:rPr>
        <w:drawing>
          <wp:inline distT="0" distB="0" distL="0" distR="0" wp14:anchorId="1B9C3DE0" wp14:editId="53FE7917">
            <wp:extent cx="4473396" cy="2684038"/>
            <wp:effectExtent l="0" t="0" r="3810" b="2540"/>
            <wp:docPr id="10" name="Content Placeholder 4" descr="A picture containing text, outdoor object&#10;&#10;Description automatically generated">
              <a:hlinkClick xmlns:a="http://schemas.openxmlformats.org/drawingml/2006/main" r:id="rId6"/>
              <a:extLst xmlns:a="http://schemas.openxmlformats.org/drawingml/2006/main">
                <a:ext uri="{FF2B5EF4-FFF2-40B4-BE49-F238E27FC236}">
                  <a16:creationId xmlns:a16="http://schemas.microsoft.com/office/drawing/2014/main" id="{F54C184A-7FF0-384E-03EA-E520953B2D6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A picture containing text, outdoor object&#10;&#10;Description automatically generated">
                      <a:hlinkClick r:id="rId6"/>
                      <a:extLst>
                        <a:ext uri="{FF2B5EF4-FFF2-40B4-BE49-F238E27FC236}">
                          <a16:creationId xmlns:a16="http://schemas.microsoft.com/office/drawing/2014/main" id="{F54C184A-7FF0-384E-03EA-E520953B2D6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396" cy="2684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81C1F" w14:textId="77777777" w:rsidR="00E123A6" w:rsidRDefault="00E123A6" w:rsidP="00DD4AC5">
      <w:pPr>
        <w:jc w:val="center"/>
      </w:pPr>
    </w:p>
    <w:p w14:paraId="1B160AAD" w14:textId="37A43C8E" w:rsidR="00DA1C25" w:rsidRPr="00DD4AC5" w:rsidRDefault="00DD4AC5" w:rsidP="00DA1C25">
      <w:pPr>
        <w:jc w:val="center"/>
        <w:rPr>
          <w:b/>
          <w:bCs/>
          <w:sz w:val="72"/>
          <w:szCs w:val="72"/>
        </w:rPr>
      </w:pPr>
      <w:r w:rsidRPr="00DD4AC5">
        <w:rPr>
          <w:b/>
          <w:bCs/>
          <w:sz w:val="72"/>
          <w:szCs w:val="72"/>
        </w:rPr>
        <w:t xml:space="preserve">Sunny Side of the </w:t>
      </w:r>
      <w:r>
        <w:rPr>
          <w:b/>
          <w:bCs/>
          <w:sz w:val="72"/>
          <w:szCs w:val="72"/>
        </w:rPr>
        <w:t>M</w:t>
      </w:r>
      <w:r w:rsidRPr="00DD4AC5">
        <w:rPr>
          <w:b/>
          <w:bCs/>
          <w:sz w:val="72"/>
          <w:szCs w:val="72"/>
        </w:rPr>
        <w:t>oon</w:t>
      </w:r>
    </w:p>
    <w:p w14:paraId="3A830D76" w14:textId="619D120C" w:rsidR="00DA1C25" w:rsidRPr="00DA1C25" w:rsidRDefault="00DA1C25" w:rsidP="00DD4AC5">
      <w:pPr>
        <w:jc w:val="center"/>
        <w:rPr>
          <w:color w:val="4472C4" w:themeColor="accent1"/>
          <w:sz w:val="40"/>
          <w:szCs w:val="40"/>
        </w:rPr>
      </w:pPr>
      <w:r w:rsidRPr="00DA1C25">
        <w:rPr>
          <w:color w:val="4472C4" w:themeColor="accent1"/>
          <w:sz w:val="40"/>
          <w:szCs w:val="40"/>
        </w:rPr>
        <w:t>https://spicyricetea.github.io/SunnySideOfTheMoon/splash.html</w:t>
      </w:r>
    </w:p>
    <w:p w14:paraId="44D2137D" w14:textId="32B3E5C9" w:rsidR="00DD4AC5" w:rsidRPr="00DD4AC5" w:rsidRDefault="00DD4AC5" w:rsidP="00DD4AC5">
      <w:pPr>
        <w:jc w:val="center"/>
        <w:rPr>
          <w:sz w:val="40"/>
          <w:szCs w:val="40"/>
        </w:rPr>
      </w:pPr>
      <w:r w:rsidRPr="00DD4AC5">
        <w:rPr>
          <w:sz w:val="40"/>
          <w:szCs w:val="40"/>
        </w:rPr>
        <w:t>John Abbott’s College – Continuing Education</w:t>
      </w:r>
    </w:p>
    <w:p w14:paraId="0B3F0937" w14:textId="7B5C168F" w:rsidR="00DD4AC5" w:rsidRPr="00DD4AC5" w:rsidRDefault="00DD4AC5" w:rsidP="00DD4AC5">
      <w:pPr>
        <w:jc w:val="center"/>
        <w:rPr>
          <w:sz w:val="40"/>
          <w:szCs w:val="40"/>
        </w:rPr>
      </w:pPr>
      <w:r w:rsidRPr="00DD4AC5">
        <w:rPr>
          <w:b/>
          <w:bCs/>
          <w:sz w:val="40"/>
          <w:szCs w:val="40"/>
        </w:rPr>
        <w:t>Course:</w:t>
      </w:r>
      <w:r w:rsidRPr="00DD4AC5">
        <w:rPr>
          <w:sz w:val="40"/>
          <w:szCs w:val="40"/>
        </w:rPr>
        <w:t xml:space="preserve"> Web Design</w:t>
      </w:r>
    </w:p>
    <w:p w14:paraId="16DA73B9" w14:textId="0C57227B" w:rsidR="00DD4AC5" w:rsidRPr="00DD4AC5" w:rsidRDefault="00DD4AC5" w:rsidP="00DD4AC5">
      <w:pPr>
        <w:jc w:val="center"/>
        <w:rPr>
          <w:sz w:val="40"/>
          <w:szCs w:val="40"/>
        </w:rPr>
      </w:pPr>
      <w:r w:rsidRPr="00DD4AC5">
        <w:rPr>
          <w:b/>
          <w:bCs/>
          <w:sz w:val="40"/>
          <w:szCs w:val="40"/>
        </w:rPr>
        <w:t>Teacher:</w:t>
      </w:r>
      <w:r w:rsidRPr="00DD4AC5">
        <w:rPr>
          <w:sz w:val="40"/>
          <w:szCs w:val="40"/>
        </w:rPr>
        <w:t xml:space="preserve"> Khattar Dao</w:t>
      </w:r>
    </w:p>
    <w:p w14:paraId="43FF4A30" w14:textId="77777777" w:rsidR="00DD4AC5" w:rsidRDefault="00DD4AC5" w:rsidP="00DD4AC5">
      <w:pPr>
        <w:jc w:val="center"/>
      </w:pPr>
      <w:r>
        <w:br w:type="page"/>
      </w:r>
    </w:p>
    <w:p w14:paraId="23BBBC56" w14:textId="58EE2B48" w:rsidR="000C7B97" w:rsidRPr="00DD4AC5" w:rsidRDefault="001C3329" w:rsidP="00E123A6">
      <w:pPr>
        <w:pStyle w:val="Heading1"/>
      </w:pPr>
      <w:r w:rsidRPr="00DD4AC5">
        <w:lastRenderedPageBreak/>
        <w:t>Team members</w:t>
      </w:r>
    </w:p>
    <w:p w14:paraId="240BD906" w14:textId="5F795D90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>Ali Nehme</w:t>
      </w:r>
    </w:p>
    <w:p w14:paraId="4E0736B4" w14:textId="3A982DD6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>Edgar Townsend</w:t>
      </w:r>
    </w:p>
    <w:p w14:paraId="4C5E9254" w14:textId="1DD4AB15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 xml:space="preserve">Dmitry </w:t>
      </w:r>
      <w:proofErr w:type="spellStart"/>
      <w:r w:rsidRPr="00DD4AC5">
        <w:rPr>
          <w:sz w:val="24"/>
          <w:szCs w:val="24"/>
        </w:rPr>
        <w:t>Kizyakov</w:t>
      </w:r>
      <w:proofErr w:type="spellEnd"/>
    </w:p>
    <w:p w14:paraId="02B4043F" w14:textId="5A8897E9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>Matthew Rao</w:t>
      </w:r>
    </w:p>
    <w:p w14:paraId="48C92615" w14:textId="4538BC7B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>Mitchel Fridman</w:t>
      </w:r>
    </w:p>
    <w:p w14:paraId="2CA397AC" w14:textId="131F5837" w:rsidR="001C3329" w:rsidRPr="00DD4AC5" w:rsidRDefault="001C3329" w:rsidP="001C3329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DD4AC5">
        <w:rPr>
          <w:sz w:val="24"/>
          <w:szCs w:val="24"/>
        </w:rPr>
        <w:t>Rami Cha</w:t>
      </w:r>
      <w:r w:rsidR="008B006D">
        <w:rPr>
          <w:sz w:val="24"/>
          <w:szCs w:val="24"/>
        </w:rPr>
        <w:t>ou</w:t>
      </w:r>
      <w:r w:rsidRPr="00DD4AC5">
        <w:rPr>
          <w:sz w:val="24"/>
          <w:szCs w:val="24"/>
        </w:rPr>
        <w:t>ki</w:t>
      </w:r>
    </w:p>
    <w:p w14:paraId="13417759" w14:textId="580EE113" w:rsidR="001C3329" w:rsidRDefault="001C3329" w:rsidP="001C3329"/>
    <w:p w14:paraId="4DDD6C72" w14:textId="777D93D6" w:rsidR="001C3329" w:rsidRDefault="001C3329" w:rsidP="00E123A6">
      <w:pPr>
        <w:pStyle w:val="Heading1"/>
      </w:pPr>
      <w:r>
        <w:t>Objectives</w:t>
      </w:r>
    </w:p>
    <w:p w14:paraId="14DD515C" w14:textId="54554814" w:rsidR="001C3329" w:rsidRPr="005F2BE6" w:rsidRDefault="001C3329" w:rsidP="00DD4AC5">
      <w:pPr>
        <w:jc w:val="both"/>
        <w:rPr>
          <w:sz w:val="24"/>
          <w:szCs w:val="24"/>
        </w:rPr>
      </w:pPr>
      <w:r w:rsidRPr="005F2BE6">
        <w:rPr>
          <w:sz w:val="24"/>
          <w:szCs w:val="24"/>
        </w:rPr>
        <w:t xml:space="preserve">Create a website </w:t>
      </w:r>
      <w:r w:rsidR="003D436C" w:rsidRPr="005F2BE6">
        <w:rPr>
          <w:sz w:val="24"/>
          <w:szCs w:val="24"/>
        </w:rPr>
        <w:t xml:space="preserve">for moon tourism. Our mission is to provide a foundation for a future where tourism on </w:t>
      </w:r>
      <w:r w:rsidR="005F2BE6" w:rsidRPr="005F2BE6">
        <w:rPr>
          <w:sz w:val="24"/>
          <w:szCs w:val="24"/>
        </w:rPr>
        <w:t xml:space="preserve">the </w:t>
      </w:r>
      <w:r w:rsidR="003D436C" w:rsidRPr="005F2BE6">
        <w:rPr>
          <w:sz w:val="24"/>
          <w:szCs w:val="24"/>
        </w:rPr>
        <w:t xml:space="preserve">moon </w:t>
      </w:r>
      <w:r w:rsidR="005F2BE6" w:rsidRPr="005F2BE6">
        <w:rPr>
          <w:sz w:val="24"/>
          <w:szCs w:val="24"/>
        </w:rPr>
        <w:t>is</w:t>
      </w:r>
      <w:r w:rsidR="003D436C" w:rsidRPr="005F2BE6">
        <w:rPr>
          <w:sz w:val="24"/>
          <w:szCs w:val="24"/>
        </w:rPr>
        <w:t xml:space="preserve"> affordable </w:t>
      </w:r>
      <w:r w:rsidR="005F2BE6" w:rsidRPr="005F2BE6">
        <w:rPr>
          <w:sz w:val="24"/>
          <w:szCs w:val="24"/>
        </w:rPr>
        <w:t>i</w:t>
      </w:r>
      <w:r w:rsidR="003D436C" w:rsidRPr="005F2BE6">
        <w:rPr>
          <w:sz w:val="24"/>
          <w:szCs w:val="24"/>
        </w:rPr>
        <w:t xml:space="preserve">n the long term. The website also provides an overview of ideas that we believe mega corporations and investors should </w:t>
      </w:r>
      <w:r w:rsidR="00FF5651" w:rsidRPr="005F2BE6">
        <w:rPr>
          <w:sz w:val="24"/>
          <w:szCs w:val="24"/>
        </w:rPr>
        <w:t>support</w:t>
      </w:r>
      <w:r w:rsidR="003D436C" w:rsidRPr="005F2BE6">
        <w:rPr>
          <w:sz w:val="24"/>
          <w:szCs w:val="24"/>
        </w:rPr>
        <w:t xml:space="preserve"> after </w:t>
      </w:r>
      <w:r w:rsidR="005F2BE6" w:rsidRPr="005F2BE6">
        <w:rPr>
          <w:sz w:val="24"/>
          <w:szCs w:val="24"/>
        </w:rPr>
        <w:t>booming</w:t>
      </w:r>
      <w:r w:rsidR="003D436C" w:rsidRPr="005F2BE6">
        <w:rPr>
          <w:sz w:val="24"/>
          <w:szCs w:val="24"/>
        </w:rPr>
        <w:t xml:space="preserve"> space tourism becomes establishe</w:t>
      </w:r>
      <w:r w:rsidR="001449E5" w:rsidRPr="005F2BE6">
        <w:rPr>
          <w:sz w:val="24"/>
          <w:szCs w:val="24"/>
        </w:rPr>
        <w:t>d</w:t>
      </w:r>
      <w:r w:rsidR="003D436C" w:rsidRPr="005F2BE6">
        <w:rPr>
          <w:sz w:val="24"/>
          <w:szCs w:val="24"/>
        </w:rPr>
        <w:t xml:space="preserve"> and </w:t>
      </w:r>
      <w:r w:rsidR="001449E5" w:rsidRPr="005F2BE6">
        <w:rPr>
          <w:sz w:val="24"/>
          <w:szCs w:val="24"/>
        </w:rPr>
        <w:t>profitable</w:t>
      </w:r>
      <w:r w:rsidR="003D436C" w:rsidRPr="005F2BE6">
        <w:rPr>
          <w:sz w:val="24"/>
          <w:szCs w:val="24"/>
        </w:rPr>
        <w:t xml:space="preserve">. Overall, we are looking ahead to a </w:t>
      </w:r>
      <w:r w:rsidR="001449E5" w:rsidRPr="005F2BE6">
        <w:rPr>
          <w:sz w:val="24"/>
          <w:szCs w:val="24"/>
        </w:rPr>
        <w:t>technological</w:t>
      </w:r>
      <w:r w:rsidR="003D436C" w:rsidRPr="005F2BE6">
        <w:rPr>
          <w:sz w:val="24"/>
          <w:szCs w:val="24"/>
        </w:rPr>
        <w:t xml:space="preserve"> aspect of </w:t>
      </w:r>
      <w:r w:rsidR="005F2BE6" w:rsidRPr="005F2BE6">
        <w:rPr>
          <w:sz w:val="24"/>
          <w:szCs w:val="24"/>
        </w:rPr>
        <w:t xml:space="preserve">the </w:t>
      </w:r>
      <w:r w:rsidR="001449E5" w:rsidRPr="005F2BE6">
        <w:rPr>
          <w:sz w:val="24"/>
          <w:szCs w:val="24"/>
        </w:rPr>
        <w:t>human</w:t>
      </w:r>
      <w:r w:rsidR="003D436C" w:rsidRPr="005F2BE6">
        <w:rPr>
          <w:sz w:val="24"/>
          <w:szCs w:val="24"/>
        </w:rPr>
        <w:t xml:space="preserve"> futur</w:t>
      </w:r>
      <w:r w:rsidR="001449E5" w:rsidRPr="005F2BE6">
        <w:rPr>
          <w:sz w:val="24"/>
          <w:szCs w:val="24"/>
        </w:rPr>
        <w:t>e</w:t>
      </w:r>
      <w:r w:rsidR="003D436C" w:rsidRPr="005F2BE6">
        <w:rPr>
          <w:sz w:val="24"/>
          <w:szCs w:val="24"/>
        </w:rPr>
        <w:t>.</w:t>
      </w:r>
    </w:p>
    <w:p w14:paraId="22AFFA3A" w14:textId="310E3F41" w:rsidR="001449E5" w:rsidRPr="005F2BE6" w:rsidRDefault="001449E5" w:rsidP="00DD4AC5">
      <w:pPr>
        <w:jc w:val="both"/>
        <w:rPr>
          <w:sz w:val="24"/>
          <w:szCs w:val="24"/>
        </w:rPr>
      </w:pPr>
      <w:r w:rsidRPr="005F2BE6">
        <w:rPr>
          <w:sz w:val="24"/>
          <w:szCs w:val="24"/>
        </w:rPr>
        <w:t xml:space="preserve">The website was designed as a realistic website that would deliver the message </w:t>
      </w:r>
      <w:r w:rsidR="005F2BE6" w:rsidRPr="005F2BE6">
        <w:rPr>
          <w:sz w:val="24"/>
          <w:szCs w:val="24"/>
        </w:rPr>
        <w:t>more attractivel</w:t>
      </w:r>
      <w:r w:rsidRPr="005F2BE6">
        <w:rPr>
          <w:sz w:val="24"/>
          <w:szCs w:val="24"/>
        </w:rPr>
        <w:t>y than pure informational and dull design.</w:t>
      </w:r>
    </w:p>
    <w:p w14:paraId="5D5CADF9" w14:textId="11F56967" w:rsidR="001449E5" w:rsidRDefault="001449E5" w:rsidP="001449E5"/>
    <w:p w14:paraId="0ED9542F" w14:textId="043BDC0B" w:rsidR="001449E5" w:rsidRDefault="001449E5" w:rsidP="00E123A6">
      <w:pPr>
        <w:pStyle w:val="Heading1"/>
      </w:pPr>
      <w:r>
        <w:t>Audience</w:t>
      </w:r>
    </w:p>
    <w:p w14:paraId="64FC9E94" w14:textId="36795B79" w:rsidR="001449E5" w:rsidRPr="00DD4AC5" w:rsidRDefault="001449E5" w:rsidP="001449E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D4AC5">
        <w:rPr>
          <w:sz w:val="24"/>
          <w:szCs w:val="24"/>
        </w:rPr>
        <w:t>Mega companies</w:t>
      </w:r>
    </w:p>
    <w:p w14:paraId="68B7143C" w14:textId="71911C9B" w:rsidR="001449E5" w:rsidRPr="00DD4AC5" w:rsidRDefault="001449E5" w:rsidP="001449E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D4AC5">
        <w:rPr>
          <w:sz w:val="24"/>
          <w:szCs w:val="24"/>
        </w:rPr>
        <w:t>Investors</w:t>
      </w:r>
    </w:p>
    <w:p w14:paraId="58C7537D" w14:textId="36CE3900" w:rsidR="001449E5" w:rsidRPr="00DD4AC5" w:rsidRDefault="001449E5" w:rsidP="001449E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D4AC5">
        <w:rPr>
          <w:sz w:val="24"/>
          <w:szCs w:val="24"/>
        </w:rPr>
        <w:t>Wealthy people</w:t>
      </w:r>
    </w:p>
    <w:p w14:paraId="206D8A58" w14:textId="0A9D7729" w:rsidR="001449E5" w:rsidRPr="00DD4AC5" w:rsidRDefault="001449E5" w:rsidP="001449E5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DD4AC5">
        <w:rPr>
          <w:sz w:val="24"/>
          <w:szCs w:val="24"/>
        </w:rPr>
        <w:t xml:space="preserve">Adults interested in space, tourism, and </w:t>
      </w:r>
      <w:r w:rsidR="005F2BE6">
        <w:rPr>
          <w:sz w:val="24"/>
          <w:szCs w:val="24"/>
        </w:rPr>
        <w:t xml:space="preserve">the </w:t>
      </w:r>
      <w:r w:rsidRPr="00DD4AC5">
        <w:rPr>
          <w:sz w:val="24"/>
          <w:szCs w:val="24"/>
        </w:rPr>
        <w:t>future.</w:t>
      </w:r>
    </w:p>
    <w:p w14:paraId="355B3C55" w14:textId="194A023F" w:rsidR="00FF5651" w:rsidRDefault="00FF5651" w:rsidP="00FF5651"/>
    <w:p w14:paraId="39DAC9BD" w14:textId="540BF33C" w:rsidR="001449E5" w:rsidRDefault="00FF5651" w:rsidP="00E123A6">
      <w:pPr>
        <w:pStyle w:val="Heading1"/>
      </w:pPr>
      <w:r>
        <w:t>Resources</w:t>
      </w:r>
    </w:p>
    <w:p w14:paraId="4D8DC708" w14:textId="08E1431B" w:rsidR="00FF5651" w:rsidRPr="00DD4AC5" w:rsidRDefault="00FF5651" w:rsidP="00FF565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D4AC5">
        <w:rPr>
          <w:sz w:val="24"/>
          <w:szCs w:val="24"/>
        </w:rPr>
        <w:t>NASA</w:t>
      </w:r>
    </w:p>
    <w:p w14:paraId="44D81682" w14:textId="7559B4EC" w:rsidR="00FF5651" w:rsidRPr="00DD4AC5" w:rsidRDefault="00FF5651" w:rsidP="00FF565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D4AC5">
        <w:rPr>
          <w:sz w:val="24"/>
          <w:szCs w:val="24"/>
        </w:rPr>
        <w:t>Canadian Space agency</w:t>
      </w:r>
    </w:p>
    <w:p w14:paraId="34B8BA65" w14:textId="7292CBB5" w:rsidR="00FF5651" w:rsidRPr="00DD4AC5" w:rsidRDefault="00FF5651" w:rsidP="00FF5651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D4AC5">
        <w:rPr>
          <w:sz w:val="24"/>
          <w:szCs w:val="24"/>
        </w:rPr>
        <w:t>SpaceX, Virgin Galactic, and Blue Origin websites</w:t>
      </w:r>
    </w:p>
    <w:p w14:paraId="049DD85E" w14:textId="6EF2138F" w:rsidR="00FF5651" w:rsidRDefault="00FF5651" w:rsidP="00FF5651"/>
    <w:p w14:paraId="57E5415F" w14:textId="64403A20" w:rsidR="00FF5651" w:rsidRPr="00E123A6" w:rsidRDefault="00FF5651" w:rsidP="00E123A6">
      <w:pPr>
        <w:pStyle w:val="Heading1"/>
      </w:pPr>
      <w:r>
        <w:lastRenderedPageBreak/>
        <w:t>Content</w:t>
      </w:r>
      <w:r w:rsidR="00F57AB0">
        <w:t>, Design</w:t>
      </w:r>
      <w:r>
        <w:t xml:space="preserve"> and </w:t>
      </w:r>
      <w:r w:rsidR="00F57AB0">
        <w:t>F</w:t>
      </w:r>
      <w:r>
        <w:t>lowchart</w:t>
      </w:r>
    </w:p>
    <w:p w14:paraId="0F02D79D" w14:textId="5B67D8AD" w:rsidR="00F57AB0" w:rsidRDefault="00F57AB0" w:rsidP="00FF5651">
      <w:r w:rsidRPr="00F57AB0">
        <w:rPr>
          <w:noProof/>
        </w:rPr>
        <w:drawing>
          <wp:inline distT="0" distB="0" distL="0" distR="0" wp14:anchorId="3F652B59" wp14:editId="03B1E9ED">
            <wp:extent cx="4562475" cy="3962400"/>
            <wp:effectExtent l="19050" t="19050" r="28575" b="19050"/>
            <wp:docPr id="9" name="Content Placeholder 8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275B1B2-5A20-7C83-FAA5-E827C28AD82B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8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B275B1B2-5A20-7C83-FAA5-E827C28AD82B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85" t="3132" r="20353" b="3817"/>
                    <a:stretch/>
                  </pic:blipFill>
                  <pic:spPr bwMode="auto">
                    <a:xfrm>
                      <a:off x="0" y="0"/>
                      <a:ext cx="4562475" cy="396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93458C" w14:textId="1B5322C4" w:rsidR="00F57AB0" w:rsidRDefault="00F57AB0" w:rsidP="00FF5651">
      <w:pPr>
        <w:rPr>
          <w:b/>
          <w:bCs/>
          <w:sz w:val="24"/>
          <w:szCs w:val="24"/>
        </w:rPr>
      </w:pPr>
      <w:r w:rsidRPr="00E123A6">
        <w:rPr>
          <w:b/>
          <w:bCs/>
          <w:sz w:val="24"/>
          <w:szCs w:val="24"/>
        </w:rPr>
        <w:t>Figure1: Site map</w:t>
      </w:r>
      <w:r w:rsidR="00E123A6">
        <w:rPr>
          <w:b/>
          <w:bCs/>
          <w:sz w:val="24"/>
          <w:szCs w:val="24"/>
        </w:rPr>
        <w:t>.</w:t>
      </w:r>
    </w:p>
    <w:p w14:paraId="5F6976F1" w14:textId="77777777" w:rsidR="005F2BE6" w:rsidRPr="00E123A6" w:rsidRDefault="005F2BE6" w:rsidP="00FF5651">
      <w:pPr>
        <w:rPr>
          <w:b/>
          <w:bCs/>
          <w:sz w:val="24"/>
          <w:szCs w:val="24"/>
        </w:rPr>
      </w:pPr>
    </w:p>
    <w:p w14:paraId="22634250" w14:textId="7D0DCC44" w:rsidR="00F57AB0" w:rsidRDefault="00035C04" w:rsidP="00FF5651">
      <w:r>
        <w:rPr>
          <w:noProof/>
        </w:rPr>
        <w:drawing>
          <wp:inline distT="0" distB="0" distL="0" distR="0" wp14:anchorId="260E0886" wp14:editId="56ADF53E">
            <wp:extent cx="5408747" cy="2907843"/>
            <wp:effectExtent l="19050" t="19050" r="20955" b="260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colorTemperature colorTemp="7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1215" cy="29145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208536" w14:textId="0441F880" w:rsidR="00FF5651" w:rsidRDefault="00F57AB0" w:rsidP="00FF5651">
      <w:r w:rsidRPr="00E123A6">
        <w:rPr>
          <w:b/>
          <w:bCs/>
        </w:rPr>
        <w:lastRenderedPageBreak/>
        <w:t xml:space="preserve">Figure 2: </w:t>
      </w:r>
      <w:r w:rsidRPr="0086346C">
        <w:rPr>
          <w:b/>
          <w:bCs/>
        </w:rPr>
        <w:t xml:space="preserve">Some sketches we created </w:t>
      </w:r>
      <w:r w:rsidR="00F14342" w:rsidRPr="0086346C">
        <w:rPr>
          <w:b/>
          <w:bCs/>
        </w:rPr>
        <w:t>for</w:t>
      </w:r>
      <w:r w:rsidRPr="0086346C">
        <w:rPr>
          <w:b/>
          <w:bCs/>
        </w:rPr>
        <w:t xml:space="preserve"> the </w:t>
      </w:r>
      <w:r w:rsidR="00F14342" w:rsidRPr="0086346C">
        <w:rPr>
          <w:b/>
          <w:bCs/>
        </w:rPr>
        <w:t>layout and content design</w:t>
      </w:r>
      <w:r w:rsidR="00FB0355" w:rsidRPr="0086346C">
        <w:rPr>
          <w:b/>
          <w:bCs/>
        </w:rPr>
        <w:t xml:space="preserve"> during the brainstorm</w:t>
      </w:r>
      <w:r w:rsidR="005F2BE6" w:rsidRPr="0086346C">
        <w:rPr>
          <w:b/>
          <w:bCs/>
        </w:rPr>
        <w:t>ing</w:t>
      </w:r>
      <w:r w:rsidR="00FB0355" w:rsidRPr="0086346C">
        <w:rPr>
          <w:b/>
          <w:bCs/>
        </w:rPr>
        <w:t xml:space="preserve"> session</w:t>
      </w:r>
      <w:r w:rsidR="00F14342" w:rsidRPr="0086346C">
        <w:rPr>
          <w:b/>
          <w:bCs/>
        </w:rPr>
        <w:t>.</w:t>
      </w:r>
    </w:p>
    <w:p w14:paraId="71E702AA" w14:textId="77777777" w:rsidR="0086346C" w:rsidRDefault="0086346C" w:rsidP="00FF5651"/>
    <w:p w14:paraId="496C5A43" w14:textId="465E2E7E" w:rsidR="00C31BA5" w:rsidRDefault="0086346C" w:rsidP="00FF5651">
      <w:r>
        <w:rPr>
          <w:noProof/>
        </w:rPr>
        <w:drawing>
          <wp:inline distT="0" distB="0" distL="0" distR="0" wp14:anchorId="7110C4CB" wp14:editId="5CD220D2">
            <wp:extent cx="5943600" cy="3134995"/>
            <wp:effectExtent l="0" t="0" r="0" b="825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A5FA2" w14:textId="635AFE20" w:rsidR="0086346C" w:rsidRDefault="0086346C" w:rsidP="00FF5651">
      <w:pPr>
        <w:rPr>
          <w:b/>
          <w:bCs/>
        </w:rPr>
      </w:pPr>
      <w:r w:rsidRPr="0086346C">
        <w:rPr>
          <w:b/>
          <w:bCs/>
        </w:rPr>
        <w:t>Figure 3: Final Website layout.</w:t>
      </w:r>
    </w:p>
    <w:p w14:paraId="34D3F4D5" w14:textId="77777777" w:rsidR="00F2304E" w:rsidRPr="0086346C" w:rsidRDefault="00F2304E" w:rsidP="00FF5651">
      <w:pPr>
        <w:rPr>
          <w:b/>
          <w:bCs/>
        </w:rPr>
      </w:pPr>
    </w:p>
    <w:p w14:paraId="493017ED" w14:textId="79F4FE5B" w:rsidR="00E123A6" w:rsidRDefault="00E123A6" w:rsidP="00DB357C">
      <w:pPr>
        <w:pStyle w:val="Heading1"/>
      </w:pPr>
      <w:r>
        <w:t>Work approach</w:t>
      </w:r>
    </w:p>
    <w:p w14:paraId="7D5CBAB9" w14:textId="57A2D438" w:rsidR="00E123A6" w:rsidRPr="005F2BE6" w:rsidRDefault="00E123A6" w:rsidP="00E123A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F2BE6">
        <w:rPr>
          <w:sz w:val="24"/>
          <w:szCs w:val="24"/>
        </w:rPr>
        <w:t xml:space="preserve">We used </w:t>
      </w:r>
      <w:proofErr w:type="spellStart"/>
      <w:r w:rsidRPr="005F2BE6">
        <w:rPr>
          <w:sz w:val="24"/>
          <w:szCs w:val="24"/>
        </w:rPr>
        <w:t>Github</w:t>
      </w:r>
      <w:proofErr w:type="spellEnd"/>
      <w:r w:rsidRPr="005F2BE6">
        <w:rPr>
          <w:sz w:val="24"/>
          <w:szCs w:val="24"/>
        </w:rPr>
        <w:t xml:space="preserve"> for version control and teamwork management. </w:t>
      </w:r>
    </w:p>
    <w:p w14:paraId="497E80B4" w14:textId="6C04EF2A" w:rsidR="00DB357C" w:rsidRPr="005F2BE6" w:rsidRDefault="00DB357C" w:rsidP="00DB357C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F2BE6">
        <w:rPr>
          <w:sz w:val="24"/>
          <w:szCs w:val="24"/>
        </w:rPr>
        <w:t xml:space="preserve">We followed Agile practice to work as </w:t>
      </w:r>
      <w:r w:rsidR="005F2BE6">
        <w:rPr>
          <w:sz w:val="24"/>
          <w:szCs w:val="24"/>
        </w:rPr>
        <w:t xml:space="preserve">a </w:t>
      </w:r>
      <w:r w:rsidRPr="005F2BE6">
        <w:rPr>
          <w:sz w:val="24"/>
          <w:szCs w:val="24"/>
        </w:rPr>
        <w:t>team.</w:t>
      </w:r>
    </w:p>
    <w:p w14:paraId="46CEF300" w14:textId="248730AC" w:rsidR="00E123A6" w:rsidRPr="005F2BE6" w:rsidRDefault="00E123A6" w:rsidP="00E123A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F2BE6">
        <w:rPr>
          <w:sz w:val="24"/>
          <w:szCs w:val="24"/>
        </w:rPr>
        <w:t xml:space="preserve">Each member oversaw </w:t>
      </w:r>
      <w:r w:rsidR="005F2BE6">
        <w:rPr>
          <w:sz w:val="24"/>
          <w:szCs w:val="24"/>
        </w:rPr>
        <w:t xml:space="preserve">the </w:t>
      </w:r>
      <w:r w:rsidRPr="005F2BE6">
        <w:rPr>
          <w:sz w:val="24"/>
          <w:szCs w:val="24"/>
        </w:rPr>
        <w:t>creati</w:t>
      </w:r>
      <w:r w:rsidR="005F2BE6">
        <w:rPr>
          <w:sz w:val="24"/>
          <w:szCs w:val="24"/>
        </w:rPr>
        <w:t>on</w:t>
      </w:r>
      <w:r w:rsidRPr="005F2BE6">
        <w:rPr>
          <w:sz w:val="24"/>
          <w:szCs w:val="24"/>
        </w:rPr>
        <w:t xml:space="preserve"> </w:t>
      </w:r>
      <w:r w:rsidR="005F2BE6">
        <w:rPr>
          <w:sz w:val="24"/>
          <w:szCs w:val="24"/>
        </w:rPr>
        <w:t xml:space="preserve">of </w:t>
      </w:r>
      <w:r w:rsidRPr="005F2BE6">
        <w:rPr>
          <w:sz w:val="24"/>
          <w:szCs w:val="24"/>
        </w:rPr>
        <w:t>one</w:t>
      </w:r>
      <w:r w:rsidR="005F2BE6">
        <w:rPr>
          <w:sz w:val="24"/>
          <w:szCs w:val="24"/>
        </w:rPr>
        <w:t xml:space="preserve"> or </w:t>
      </w:r>
      <w:r w:rsidRPr="005F2BE6">
        <w:rPr>
          <w:sz w:val="24"/>
          <w:szCs w:val="24"/>
        </w:rPr>
        <w:t>two web</w:t>
      </w:r>
      <w:r w:rsidR="005F2BE6">
        <w:rPr>
          <w:sz w:val="24"/>
          <w:szCs w:val="24"/>
        </w:rPr>
        <w:t xml:space="preserve"> </w:t>
      </w:r>
      <w:r w:rsidRPr="005F2BE6">
        <w:rPr>
          <w:sz w:val="24"/>
          <w:szCs w:val="24"/>
        </w:rPr>
        <w:t>page</w:t>
      </w:r>
      <w:r w:rsidR="005F2BE6">
        <w:rPr>
          <w:sz w:val="24"/>
          <w:szCs w:val="24"/>
        </w:rPr>
        <w:t>s</w:t>
      </w:r>
      <w:r w:rsidRPr="005F2BE6">
        <w:rPr>
          <w:sz w:val="24"/>
          <w:szCs w:val="24"/>
        </w:rPr>
        <w:t xml:space="preserve"> and </w:t>
      </w:r>
      <w:r w:rsidR="005F2BE6">
        <w:rPr>
          <w:sz w:val="24"/>
          <w:szCs w:val="24"/>
        </w:rPr>
        <w:t>their</w:t>
      </w:r>
      <w:r w:rsidRPr="005F2BE6">
        <w:rPr>
          <w:sz w:val="24"/>
          <w:szCs w:val="24"/>
        </w:rPr>
        <w:t xml:space="preserve"> layout</w:t>
      </w:r>
      <w:r w:rsidR="00DB357C" w:rsidRPr="005F2BE6">
        <w:rPr>
          <w:sz w:val="24"/>
          <w:szCs w:val="24"/>
        </w:rPr>
        <w:t>.</w:t>
      </w:r>
    </w:p>
    <w:p w14:paraId="348B59E9" w14:textId="3785A19D" w:rsidR="00E123A6" w:rsidRPr="005F2BE6" w:rsidRDefault="00E123A6" w:rsidP="00E123A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F2BE6">
        <w:rPr>
          <w:sz w:val="24"/>
          <w:szCs w:val="24"/>
        </w:rPr>
        <w:t xml:space="preserve">One person was </w:t>
      </w:r>
      <w:r w:rsidR="00DB357C" w:rsidRPr="005F2BE6">
        <w:rPr>
          <w:sz w:val="24"/>
          <w:szCs w:val="24"/>
        </w:rPr>
        <w:t>responsible for designing</w:t>
      </w:r>
      <w:r w:rsidRPr="005F2BE6">
        <w:rPr>
          <w:sz w:val="24"/>
          <w:szCs w:val="24"/>
        </w:rPr>
        <w:t xml:space="preserve"> the header and the footer</w:t>
      </w:r>
      <w:r w:rsidR="00DB357C" w:rsidRPr="005F2BE6">
        <w:rPr>
          <w:sz w:val="24"/>
          <w:szCs w:val="24"/>
        </w:rPr>
        <w:t>.</w:t>
      </w:r>
    </w:p>
    <w:p w14:paraId="1C95E67E" w14:textId="5CCF8731" w:rsidR="00DB357C" w:rsidRPr="005F2BE6" w:rsidRDefault="00DB357C" w:rsidP="00E123A6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5F2BE6">
        <w:rPr>
          <w:sz w:val="24"/>
          <w:szCs w:val="24"/>
        </w:rPr>
        <w:t>One person was the scrum master, assigning tasks to each member on each sprint.</w:t>
      </w:r>
    </w:p>
    <w:p w14:paraId="20824E40" w14:textId="77777777" w:rsidR="00C31BA5" w:rsidRDefault="00C31BA5" w:rsidP="00C31BA5">
      <w:pPr>
        <w:pStyle w:val="ListParagraph"/>
      </w:pPr>
    </w:p>
    <w:p w14:paraId="139C0F17" w14:textId="5298C0FA" w:rsidR="001449E5" w:rsidRDefault="00F72E92" w:rsidP="00E123A6">
      <w:pPr>
        <w:pStyle w:val="Heading1"/>
      </w:pPr>
      <w:r>
        <w:t>Similar websites:</w:t>
      </w:r>
    </w:p>
    <w:p w14:paraId="4758299D" w14:textId="03A0F33B" w:rsidR="00035C04" w:rsidRDefault="00DA1C25" w:rsidP="00035C04">
      <w:pPr>
        <w:pStyle w:val="ListParagraph"/>
        <w:numPr>
          <w:ilvl w:val="0"/>
          <w:numId w:val="3"/>
        </w:numPr>
      </w:pPr>
      <w:hyperlink r:id="rId12" w:history="1">
        <w:r w:rsidR="00035C04" w:rsidRPr="008047B7">
          <w:rPr>
            <w:rStyle w:val="Hyperlink"/>
          </w:rPr>
          <w:t>https://www.spacex.com/</w:t>
        </w:r>
      </w:hyperlink>
    </w:p>
    <w:p w14:paraId="778DAA60" w14:textId="3E270ABE" w:rsidR="00035C04" w:rsidRDefault="00DA1C25" w:rsidP="00E123A6">
      <w:pPr>
        <w:pStyle w:val="ListParagraph"/>
        <w:numPr>
          <w:ilvl w:val="0"/>
          <w:numId w:val="3"/>
        </w:numPr>
      </w:pPr>
      <w:hyperlink r:id="rId13" w:history="1">
        <w:r w:rsidR="00035C04" w:rsidRPr="008047B7">
          <w:rPr>
            <w:rStyle w:val="Hyperlink"/>
          </w:rPr>
          <w:t>https://www.virgingalactic.com/</w:t>
        </w:r>
      </w:hyperlink>
    </w:p>
    <w:p w14:paraId="2D9411B6" w14:textId="77777777" w:rsidR="00F72E92" w:rsidRDefault="00F72E92" w:rsidP="001449E5"/>
    <w:sectPr w:rsidR="00F72E92" w:rsidSect="00035C04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82C1F"/>
    <w:multiLevelType w:val="hybridMultilevel"/>
    <w:tmpl w:val="FCF83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0965ED"/>
    <w:multiLevelType w:val="hybridMultilevel"/>
    <w:tmpl w:val="231EB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F76E63"/>
    <w:multiLevelType w:val="hybridMultilevel"/>
    <w:tmpl w:val="4CDC0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9D036C"/>
    <w:multiLevelType w:val="hybridMultilevel"/>
    <w:tmpl w:val="CE02D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1E18C9"/>
    <w:multiLevelType w:val="hybridMultilevel"/>
    <w:tmpl w:val="32703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336186">
    <w:abstractNumId w:val="1"/>
  </w:num>
  <w:num w:numId="2" w16cid:durableId="555239832">
    <w:abstractNumId w:val="0"/>
  </w:num>
  <w:num w:numId="3" w16cid:durableId="1946234145">
    <w:abstractNumId w:val="4"/>
  </w:num>
  <w:num w:numId="4" w16cid:durableId="895776076">
    <w:abstractNumId w:val="3"/>
  </w:num>
  <w:num w:numId="5" w16cid:durableId="12877331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tzAxM7E0MDU1NDNU0lEKTi0uzszPAykwqgUA4v8XFCwAAAA="/>
  </w:docVars>
  <w:rsids>
    <w:rsidRoot w:val="001C3329"/>
    <w:rsid w:val="00035C04"/>
    <w:rsid w:val="000C7B97"/>
    <w:rsid w:val="001449E5"/>
    <w:rsid w:val="001C3329"/>
    <w:rsid w:val="003D436C"/>
    <w:rsid w:val="005F2BE6"/>
    <w:rsid w:val="0086346C"/>
    <w:rsid w:val="008B006D"/>
    <w:rsid w:val="00B67DDB"/>
    <w:rsid w:val="00C31BA5"/>
    <w:rsid w:val="00DA1C25"/>
    <w:rsid w:val="00DB357C"/>
    <w:rsid w:val="00DD4AC5"/>
    <w:rsid w:val="00E123A6"/>
    <w:rsid w:val="00F14342"/>
    <w:rsid w:val="00F2304E"/>
    <w:rsid w:val="00F57AB0"/>
    <w:rsid w:val="00F72E92"/>
    <w:rsid w:val="00FB0355"/>
    <w:rsid w:val="00FF5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3437D"/>
  <w15:chartTrackingRefBased/>
  <w15:docId w15:val="{A9BE5482-93A2-43C4-92A4-BA1440C31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3A6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3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C0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5C04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035C0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35C04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123A6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virgingalactic.com/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www.spacex.com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picyricetea.github.io/SunnySideOfTheMoon/splash.html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4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ny Side of the moon</dc:title>
  <dc:subject>Web Design</dc:subject>
  <dc:creator>Nehme, Ali</dc:creator>
  <cp:keywords/>
  <dc:description/>
  <cp:lastModifiedBy>Chaouki, Rami</cp:lastModifiedBy>
  <cp:revision>11</cp:revision>
  <dcterms:created xsi:type="dcterms:W3CDTF">2022-05-02T15:21:00Z</dcterms:created>
  <dcterms:modified xsi:type="dcterms:W3CDTF">2022-05-02T19:13:00Z</dcterms:modified>
</cp:coreProperties>
</file>